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4795F90" w:rsidR="002F29A7" w:rsidRPr="0091703A" w:rsidRDefault="002C4727" w:rsidP="004557C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Pr="00E61919">
        <w:rPr>
          <w:rFonts w:asciiTheme="minorHAnsi" w:hAnsiTheme="minorHAnsi" w:cstheme="minorHAnsi"/>
          <w:color w:val="FF595E"/>
        </w:rPr>
        <w:t xml:space="preserve"> </w:t>
      </w:r>
      <w:r w:rsidR="003B7A1A">
        <w:rPr>
          <w:rFonts w:asciiTheme="minorHAnsi" w:hAnsiTheme="minorHAnsi" w:cstheme="minorHAnsi"/>
          <w:color w:val="FF595E"/>
        </w:rPr>
        <w:t xml:space="preserve">2 </w:t>
      </w:r>
      <w:r w:rsidRPr="00E61919">
        <w:rPr>
          <w:rFonts w:asciiTheme="minorHAnsi" w:hAnsiTheme="minorHAnsi" w:cstheme="minorHAnsi"/>
          <w:color w:val="FF595E"/>
        </w:rPr>
        <w:t xml:space="preserve">Task </w:t>
      </w:r>
      <w:r w:rsidR="003B7A1A">
        <w:rPr>
          <w:rFonts w:asciiTheme="minorHAnsi" w:hAnsiTheme="minorHAnsi" w:cstheme="minorHAnsi"/>
          <w:color w:val="FF595E"/>
        </w:rPr>
        <w:t>2</w:t>
      </w:r>
      <w:r>
        <w:rPr>
          <w:rFonts w:asciiTheme="minorHAnsi" w:hAnsiTheme="minorHAnsi" w:cstheme="minorHAnsi"/>
          <w:color w:val="FF595E"/>
        </w:rPr>
        <w:t>.</w:t>
      </w:r>
      <w:r w:rsidR="00EA289D">
        <w:rPr>
          <w:rFonts w:asciiTheme="minorHAnsi" w:hAnsiTheme="minorHAnsi" w:cstheme="minorHAnsi"/>
          <w:color w:val="FF595E"/>
        </w:rPr>
        <w:t>3</w:t>
      </w:r>
      <w:r w:rsidR="002F29A7" w:rsidRPr="0091703A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1703A" w:rsidRDefault="002F29A7" w:rsidP="004557C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1703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4557C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7755390" w:rsidR="002F29A7" w:rsidRPr="0091703A" w:rsidRDefault="002F29A7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3B7A1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2 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3B7A1A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EA289D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2C4727" w:rsidRPr="002C472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0282B916" w:rsidR="002F29A7" w:rsidRPr="009851A6" w:rsidRDefault="002F29A7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3B7A1A">
        <w:rPr>
          <w:rFonts w:cstheme="minorHAnsi"/>
          <w:color w:val="404040" w:themeColor="text1" w:themeTint="BF"/>
          <w:sz w:val="20"/>
          <w:szCs w:val="20"/>
        </w:rPr>
        <w:t xml:space="preserve"> 2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3B7A1A">
        <w:rPr>
          <w:rFonts w:cstheme="minorHAnsi"/>
          <w:color w:val="404040" w:themeColor="text1" w:themeTint="BF"/>
          <w:sz w:val="20"/>
          <w:szCs w:val="20"/>
        </w:rPr>
        <w:t>2</w:t>
      </w:r>
      <w:r w:rsidR="002C4727" w:rsidRPr="002C4727">
        <w:rPr>
          <w:rFonts w:cstheme="minorHAnsi"/>
          <w:color w:val="404040" w:themeColor="text1" w:themeTint="BF"/>
          <w:sz w:val="20"/>
          <w:szCs w:val="20"/>
        </w:rPr>
        <w:t>.</w:t>
      </w:r>
      <w:r w:rsidR="00EA289D">
        <w:rPr>
          <w:rFonts w:cstheme="minorHAnsi"/>
          <w:color w:val="404040" w:themeColor="text1" w:themeTint="BF"/>
          <w:sz w:val="20"/>
          <w:szCs w:val="20"/>
        </w:rPr>
        <w:t>3</w:t>
      </w:r>
      <w:r w:rsidR="002C472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0F69359" w14:textId="77777777" w:rsidR="00362420" w:rsidRPr="00A34DFE" w:rsidRDefault="00362420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For this task, the candidate is required to conduct risk management prior to facilitat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required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support activities.</w:t>
      </w:r>
    </w:p>
    <w:p w14:paraId="0E7F5B4F" w14:textId="77777777" w:rsidR="00362420" w:rsidRPr="00A34DFE" w:rsidRDefault="00362420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risk management they conduct must include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following</w:t>
      </w:r>
      <w:r w:rsidRPr="00A34DF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6DE8BFD" w14:textId="2AB7BEB3" w:rsidR="00362420" w:rsidRPr="00A34DFE" w:rsidRDefault="00362420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dentifying hazards and risks associated with these hazards</w:t>
      </w:r>
    </w:p>
    <w:p w14:paraId="62AD4748" w14:textId="661BA693" w:rsidR="00362420" w:rsidRPr="00A34DFE" w:rsidRDefault="00362420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Assessing the risks identified</w:t>
      </w:r>
    </w:p>
    <w:p w14:paraId="2C947990" w14:textId="4DD25587" w:rsidR="00362420" w:rsidRPr="00A34DFE" w:rsidRDefault="00362420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Eliminating or minimising the risks identified</w:t>
      </w:r>
    </w:p>
    <w:p w14:paraId="57084C13" w14:textId="19280D1D" w:rsidR="00362420" w:rsidRPr="00A34DFE" w:rsidRDefault="00362420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Seeking assistance for hazards and risks that are beyond the scope of their role and responsibilities</w:t>
      </w:r>
    </w:p>
    <w:p w14:paraId="745B48AB" w14:textId="7D9EAF6C" w:rsidR="00362420" w:rsidRPr="00A34DFE" w:rsidRDefault="00362420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Reporting these outcomes to the supervisor</w:t>
      </w:r>
    </w:p>
    <w:p w14:paraId="6CFFCB2B" w14:textId="77777777" w:rsidR="00362420" w:rsidRPr="00A34DFE" w:rsidRDefault="00362420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62B3C">
        <w:rPr>
          <w:rFonts w:cstheme="minorHAnsi"/>
          <w:color w:val="404040" w:themeColor="text1" w:themeTint="BF"/>
          <w:sz w:val="20"/>
          <w:szCs w:val="20"/>
        </w:rPr>
        <w:t>The candidate must be observed by the assessor and supervised by the supervisor while completing this task.</w:t>
      </w:r>
    </w:p>
    <w:p w14:paraId="2C2224FC" w14:textId="77777777" w:rsidR="00362420" w:rsidRPr="00A34DFE" w:rsidRDefault="00362420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34F1B4D5" w14:textId="21E6C6BF" w:rsidR="00362420" w:rsidRPr="00A34DFE" w:rsidRDefault="00362420" w:rsidP="004557CB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Practical knowledge of hazards and risks in individualised support</w:t>
      </w:r>
    </w:p>
    <w:p w14:paraId="37B32EB0" w14:textId="2D6353F8" w:rsidR="00362420" w:rsidRPr="00A34DFE" w:rsidRDefault="00362420" w:rsidP="004557CB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Practical skills relevant to risk management, including identifying hazards, assessing risks, eliminating and minimising risks, and referring risks</w:t>
      </w:r>
    </w:p>
    <w:p w14:paraId="247FC5F2" w14:textId="77777777" w:rsidR="002F29A7" w:rsidRPr="009851A6" w:rsidRDefault="002F29A7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E767282" w14:textId="77777777" w:rsidR="0019437A" w:rsidRDefault="0019437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4179F345" w:rsidR="002F29A7" w:rsidRDefault="002F29A7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0554854A" w14:textId="77777777" w:rsidR="005D59B3" w:rsidRPr="005620D3" w:rsidRDefault="005D59B3" w:rsidP="004557C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24002904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35324F14" w14:textId="77777777" w:rsidR="009F5034" w:rsidRPr="009F5034" w:rsidRDefault="009F5034" w:rsidP="004557CB">
      <w:pPr>
        <w:pStyle w:val="ListParagraph"/>
        <w:numPr>
          <w:ilvl w:val="1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661076D3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0AB5E36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requirements listed in the Assessor’s Checklist prior to the assessment.</w:t>
      </w:r>
    </w:p>
    <w:p w14:paraId="694A041F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578D168A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5AA6A0F2" w14:textId="77777777" w:rsidR="009F5034" w:rsidRP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Brief your volunteer/s on their role in the assessment.</w:t>
      </w:r>
    </w:p>
    <w:p w14:paraId="5EF50B9F" w14:textId="11A9320E" w:rsidR="009F5034" w:rsidRDefault="009F5034" w:rsidP="004557CB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9F5034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22F20447" w14:textId="77777777" w:rsidR="0019437A" w:rsidRPr="009D523B" w:rsidRDefault="0019437A" w:rsidP="0019437A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  <w:sz w:val="20"/>
          <w:szCs w:val="20"/>
        </w:rPr>
      </w:pPr>
    </w:p>
    <w:p w14:paraId="3E774C9D" w14:textId="77777777" w:rsidR="00655F20" w:rsidRPr="009851A6" w:rsidRDefault="00655F20" w:rsidP="004557C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01C307F8" w14:textId="6190A3AB" w:rsidR="00655F20" w:rsidRPr="00655F20" w:rsidRDefault="00655F20" w:rsidP="004557C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4557C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4557C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4557C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4557C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4557CB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4557C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4557C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652E40" w:rsidRDefault="00D645BA" w:rsidP="004557C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29D25EF" w14:textId="77777777" w:rsidR="0019437A" w:rsidRDefault="0019437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A534036" w14:textId="399ACC52" w:rsidR="00652E40" w:rsidRPr="005620D3" w:rsidRDefault="00652E40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4557CB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6DB3287" w14:textId="61C4E184" w:rsidR="004557CB" w:rsidRDefault="004557CB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B6A1A" w:rsidRPr="00A34DFE" w14:paraId="52D423BA" w14:textId="77777777" w:rsidTr="00E0553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C1ADE2D" w14:textId="77777777" w:rsidR="003B6A1A" w:rsidRPr="00A34DFE" w:rsidRDefault="003B6A1A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CA0E3B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ged care</w:t>
            </w:r>
          </w:p>
          <w:p w14:paraId="4B90DBE1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ome and community</w:t>
            </w:r>
          </w:p>
          <w:p w14:paraId="0F5016B1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sability</w:t>
            </w:r>
          </w:p>
          <w:p w14:paraId="0E833083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munity service</w:t>
            </w:r>
          </w:p>
          <w:p w14:paraId="59E8CB82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B6A1A" w:rsidRPr="00A34DFE" w14:paraId="04832857" w14:textId="77777777" w:rsidTr="00E0553C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F6B66D2" w14:textId="77777777" w:rsidR="003B6A1A" w:rsidRPr="00A34DFE" w:rsidRDefault="003B6A1A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0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544E5F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2B4F6250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workplace supervisor</w:t>
            </w:r>
          </w:p>
          <w:p w14:paraId="1F7B5BB3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4651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other support staff in the organisation</w:t>
            </w:r>
          </w:p>
          <w:p w14:paraId="5A79A430" w14:textId="655943EE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B6A1A" w:rsidRPr="003B6A1A">
              <w:rPr>
                <w:rFonts w:cstheme="minorHAnsi"/>
                <w:color w:val="404040" w:themeColor="text1" w:themeTint="BF"/>
                <w:sz w:val="20"/>
                <w:szCs w:val="20"/>
              </w:rPr>
              <w:t>Henry’s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support plan/care plan</w:t>
            </w:r>
          </w:p>
          <w:bookmarkEnd w:id="0"/>
          <w:p w14:paraId="079CAE31" w14:textId="77777777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829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conduct risk management, including but not limited to:</w:t>
            </w:r>
          </w:p>
          <w:p w14:paraId="20D33EBB" w14:textId="77777777" w:rsidR="003B6A1A" w:rsidRPr="00A34DFE" w:rsidRDefault="00FE4CCE" w:rsidP="004557CB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8415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to inspect </w:t>
            </w:r>
          </w:p>
          <w:p w14:paraId="631A56DC" w14:textId="4766D55A" w:rsidR="003B6A1A" w:rsidRPr="00A34DFE" w:rsidRDefault="00FE4CCE" w:rsidP="004557C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6A1A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management templates or forms, </w:t>
            </w:r>
            <w:r w:rsidR="00B11F4F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3B6A1A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zard identification form, risk register, safety checklists, etc. (or similar documents)</w:t>
            </w:r>
          </w:p>
        </w:tc>
      </w:tr>
    </w:tbl>
    <w:p w14:paraId="658FFC15" w14:textId="77777777" w:rsidR="004557CB" w:rsidRDefault="004557C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4557C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4557CB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4557C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4557C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A57405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4557C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FE4CCE" w:rsidP="004557C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03C2FDD5" w14:textId="77777777" w:rsidR="009B7071" w:rsidRDefault="009B7071" w:rsidP="004557CB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Pr="00257648" w:rsidRDefault="00926BF3" w:rsidP="004557C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27801182" w:rsidR="000055D1" w:rsidRPr="0061150E" w:rsidRDefault="000055D1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3B6A1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sk Assessment Document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4557C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4557C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D634D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775AB73C" w:rsidR="00AD634D" w:rsidRDefault="00AD634D" w:rsidP="00AD634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hazards they identified</w:t>
            </w:r>
          </w:p>
        </w:tc>
        <w:tc>
          <w:tcPr>
            <w:tcW w:w="861" w:type="pct"/>
            <w:shd w:val="clear" w:color="auto" w:fill="auto"/>
          </w:tcPr>
          <w:p w14:paraId="4FD9F26F" w14:textId="4F68E333" w:rsidR="00AD634D" w:rsidRPr="00490C54" w:rsidRDefault="00AD634D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590C7ECA" w:rsidR="00AD634D" w:rsidRPr="0061150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D634D" w:rsidRPr="0061150E" w14:paraId="43632263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28B24C1" w14:textId="5CB86402" w:rsidR="00AD634D" w:rsidRDefault="00AD634D" w:rsidP="00AD634D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actual hazards identified in the site/area inspected.</w:t>
            </w:r>
          </w:p>
        </w:tc>
        <w:tc>
          <w:tcPr>
            <w:tcW w:w="861" w:type="pct"/>
            <w:shd w:val="clear" w:color="auto" w:fill="auto"/>
          </w:tcPr>
          <w:p w14:paraId="1F0DC6CF" w14:textId="21CE72B6" w:rsidR="00AD634D" w:rsidRPr="00994C8B" w:rsidRDefault="00FE4CCE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8869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BF348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BF348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6573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BF348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BF348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90C85A" w14:textId="1816891C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D634D" w:rsidRPr="0061150E" w14:paraId="23B8ECF7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F3B8A99" w14:textId="58D4349B" w:rsidR="00AD634D" w:rsidRDefault="00AD634D" w:rsidP="00AD634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s the risks associated with the hazards identified.</w:t>
            </w:r>
          </w:p>
        </w:tc>
        <w:tc>
          <w:tcPr>
            <w:tcW w:w="861" w:type="pct"/>
            <w:shd w:val="clear" w:color="auto" w:fill="auto"/>
          </w:tcPr>
          <w:p w14:paraId="4A40DE42" w14:textId="21857095" w:rsidR="00AD634D" w:rsidRPr="00E444A4" w:rsidRDefault="00AD634D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59B592D" w14:textId="05E0F0E0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D634D" w:rsidRPr="00A34DFE" w14:paraId="100B582D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10D16D7" w14:textId="48E294BD" w:rsidR="00AD634D" w:rsidRDefault="00AD634D" w:rsidP="00AD634D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 risks identified are relevant to the actual hazards identified in the site/area inspected.</w:t>
            </w:r>
          </w:p>
        </w:tc>
        <w:tc>
          <w:tcPr>
            <w:tcW w:w="861" w:type="pct"/>
            <w:shd w:val="clear" w:color="auto" w:fill="auto"/>
          </w:tcPr>
          <w:p w14:paraId="1E322B12" w14:textId="5F0CEEEE" w:rsidR="00AD634D" w:rsidRPr="00994C8B" w:rsidRDefault="00FE4CCE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9057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BF348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BF348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204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BF3484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BF3484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AB19D9" w14:textId="77777777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D634D" w:rsidRPr="0061150E" w14:paraId="2A03922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330A550" w14:textId="3C50E64D" w:rsidR="00AD634D" w:rsidRDefault="00AD634D" w:rsidP="00AD634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BB35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ikelihood of an accident occurring as a result of each hazard</w:t>
            </w:r>
          </w:p>
          <w:p w14:paraId="069FF616" w14:textId="3676604E" w:rsidR="00AD634D" w:rsidRPr="00694575" w:rsidRDefault="00AD634D" w:rsidP="00AD634D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0532A5D8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lmost certain</w:t>
            </w:r>
          </w:p>
          <w:p w14:paraId="24890201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y</w:t>
            </w:r>
          </w:p>
          <w:p w14:paraId="38A15B0F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sible</w:t>
            </w:r>
          </w:p>
          <w:p w14:paraId="1E6FE818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likely</w:t>
            </w:r>
          </w:p>
          <w:p w14:paraId="146F4F67" w14:textId="73851D42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re</w:t>
            </w:r>
          </w:p>
        </w:tc>
        <w:tc>
          <w:tcPr>
            <w:tcW w:w="861" w:type="pct"/>
            <w:shd w:val="clear" w:color="auto" w:fill="auto"/>
          </w:tcPr>
          <w:p w14:paraId="0D45DFDD" w14:textId="11DAAA46" w:rsidR="00AD634D" w:rsidRDefault="00AD634D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CA9D2AA" w14:textId="173CC83E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D634D" w:rsidRPr="00A34DFE" w14:paraId="4DFAAD7B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E91633D" w14:textId="56DC1BD7" w:rsidR="00AD634D" w:rsidRDefault="00AD634D" w:rsidP="00AD634D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likelihood of risks arising actual hazards present in the site/area inspected.</w:t>
            </w:r>
          </w:p>
        </w:tc>
        <w:tc>
          <w:tcPr>
            <w:tcW w:w="861" w:type="pct"/>
            <w:shd w:val="clear" w:color="auto" w:fill="auto"/>
          </w:tcPr>
          <w:p w14:paraId="4A98D1A2" w14:textId="722510A3" w:rsidR="00AD634D" w:rsidRPr="00994C8B" w:rsidRDefault="00FE4CCE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5B1F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5B1F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5B1F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5B1F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AF0FB6" w14:textId="77777777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D634D" w:rsidRPr="0061150E" w14:paraId="5AFFF8B8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24E4CA6" w14:textId="17BF280C" w:rsidR="00AD634D" w:rsidRDefault="00AD634D" w:rsidP="00AD634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7776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otential consequence occurring as a result of each hazard</w:t>
            </w:r>
          </w:p>
          <w:p w14:paraId="1B7008A9" w14:textId="17384A1E" w:rsidR="00AD634D" w:rsidRDefault="00AD634D" w:rsidP="00AD634D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7CB44D3A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gligible</w:t>
            </w:r>
          </w:p>
          <w:p w14:paraId="79B9DC0C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inor</w:t>
            </w:r>
          </w:p>
          <w:p w14:paraId="20AFBB93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oderate</w:t>
            </w:r>
          </w:p>
          <w:p w14:paraId="749F7FF1" w14:textId="77777777" w:rsidR="00AD634D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jor</w:t>
            </w:r>
          </w:p>
          <w:p w14:paraId="432FD027" w14:textId="5784ABC9" w:rsidR="00AD634D" w:rsidRPr="00694575" w:rsidRDefault="00AD634D" w:rsidP="00AD634D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vere</w:t>
            </w:r>
          </w:p>
        </w:tc>
        <w:tc>
          <w:tcPr>
            <w:tcW w:w="861" w:type="pct"/>
            <w:shd w:val="clear" w:color="auto" w:fill="auto"/>
          </w:tcPr>
          <w:p w14:paraId="1C513AF7" w14:textId="2EBC76A5" w:rsidR="00AD634D" w:rsidRDefault="00AD634D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34FE48D" w14:textId="0CC2F84E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D634D" w:rsidRPr="00A34DFE" w14:paraId="431D93A7" w14:textId="77777777" w:rsidTr="00E0553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7EA3C0" w14:textId="609D0835" w:rsidR="00AD634D" w:rsidRDefault="00AD634D" w:rsidP="00AD634D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confirms these are consistent with the consequences of risks arising actual hazards present in the site/area inspected.</w:t>
            </w:r>
          </w:p>
        </w:tc>
        <w:tc>
          <w:tcPr>
            <w:tcW w:w="861" w:type="pct"/>
            <w:shd w:val="clear" w:color="auto" w:fill="auto"/>
          </w:tcPr>
          <w:p w14:paraId="625CBA57" w14:textId="40F01E95" w:rsidR="00AD634D" w:rsidRPr="00994C8B" w:rsidRDefault="00FE4CCE" w:rsidP="00AD634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9325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5B1F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5B1F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98834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5B1F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5B1F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A658149" w14:textId="77777777" w:rsidR="00AD634D" w:rsidRPr="00A34DFE" w:rsidRDefault="00AD634D" w:rsidP="00AD634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B455DD8" w14:textId="1D3995A4" w:rsidR="00E444A4" w:rsidRDefault="00763AB2" w:rsidP="004557C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E444A4" w:rsidRPr="0061150E" w14:paraId="2053075F" w14:textId="77777777" w:rsidTr="00E0553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9EBE4DA" w14:textId="77777777" w:rsidR="00E444A4" w:rsidRPr="0061150E" w:rsidRDefault="00E444A4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Risk Assessment Document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9B74A5A" w14:textId="77777777" w:rsidR="00E444A4" w:rsidRPr="0061150E" w:rsidRDefault="00E444A4" w:rsidP="004557C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7AC1949" w14:textId="77777777" w:rsidR="00E444A4" w:rsidRPr="0061150E" w:rsidRDefault="00E444A4" w:rsidP="004557C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444A4" w:rsidRPr="0061150E" w14:paraId="4C852536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276CAB2" w14:textId="454B76AD" w:rsidR="00E444A4" w:rsidRDefault="00E444A4" w:rsidP="004557C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</w:t>
            </w:r>
            <w:r w:rsidRPr="00BB61D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isk rating for each hazard identified based on its likelihood and consequence</w:t>
            </w:r>
          </w:p>
          <w:p w14:paraId="7B14B5C4" w14:textId="17CA05E5" w:rsidR="00E444A4" w:rsidRPr="00694575" w:rsidRDefault="00E444A4" w:rsidP="004557C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</w:p>
          <w:p w14:paraId="724ACE33" w14:textId="77777777" w:rsidR="00E444A4" w:rsidRDefault="00E444A4" w:rsidP="004557CB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w</w:t>
            </w:r>
          </w:p>
          <w:p w14:paraId="3AD57BEE" w14:textId="77777777" w:rsidR="00E444A4" w:rsidRDefault="00E444A4" w:rsidP="004557CB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um</w:t>
            </w:r>
          </w:p>
          <w:p w14:paraId="2B00279D" w14:textId="77777777" w:rsidR="00E444A4" w:rsidRDefault="00E444A4" w:rsidP="004557CB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gh</w:t>
            </w:r>
          </w:p>
          <w:p w14:paraId="2A1BDC34" w14:textId="3FFC76D2" w:rsidR="00E444A4" w:rsidRDefault="00E444A4" w:rsidP="004557CB">
            <w:pPr>
              <w:pStyle w:val="ListParagraph"/>
              <w:numPr>
                <w:ilvl w:val="0"/>
                <w:numId w:val="2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Very high</w:t>
            </w:r>
          </w:p>
        </w:tc>
        <w:tc>
          <w:tcPr>
            <w:tcW w:w="861" w:type="pct"/>
            <w:shd w:val="clear" w:color="auto" w:fill="auto"/>
          </w:tcPr>
          <w:p w14:paraId="09DB6E1E" w14:textId="7B041974" w:rsidR="00E444A4" w:rsidRDefault="00FE4CCE" w:rsidP="004557C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5800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6709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34D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D634D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21C235B" w14:textId="189DDA77" w:rsidR="00E444A4" w:rsidRPr="00A34DFE" w:rsidRDefault="00E444A4" w:rsidP="004557C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4557CB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4557C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25F8E14" w:rsidR="000055D1" w:rsidRPr="009851A6" w:rsidRDefault="000055D1" w:rsidP="004557C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D55DF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 assessment document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</w:t>
            </w:r>
            <w:r w:rsidR="006D47B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mulated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ssessment task.</w:t>
            </w:r>
          </w:p>
          <w:p w14:paraId="24944CFF" w14:textId="0790CB06" w:rsidR="000055D1" w:rsidRPr="009851A6" w:rsidRDefault="000055D1" w:rsidP="004557C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3408F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4557C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8B2CE7" w14:textId="77777777" w:rsidR="0012402E" w:rsidRDefault="0012402E" w:rsidP="004557CB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51C7F191" w:rsidR="000055D1" w:rsidRPr="009851A6" w:rsidRDefault="0012402E" w:rsidP="004557CB">
      <w:pPr>
        <w:spacing w:before="120" w:after="120"/>
        <w:jc w:val="center"/>
        <w:rPr>
          <w:color w:val="BFBFBF" w:themeColor="background1" w:themeShade="BF"/>
        </w:rPr>
      </w:pPr>
      <w:r>
        <w:rPr>
          <w:rFonts w:cstheme="minorHAnsi"/>
          <w:color w:val="A6A6A6" w:themeColor="background1" w:themeShade="A6"/>
          <w:sz w:val="20"/>
        </w:rPr>
        <w:t xml:space="preserve">End of Case Study – </w:t>
      </w:r>
      <w:r w:rsidR="000055D1" w:rsidRPr="009851A6">
        <w:rPr>
          <w:rFonts w:cstheme="minorHAnsi"/>
          <w:color w:val="BFBFBF" w:themeColor="background1" w:themeShade="BF"/>
          <w:sz w:val="20"/>
        </w:rPr>
        <w:t>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F4AC0" w14:textId="77777777" w:rsidR="00FE4CCE" w:rsidRDefault="00FE4CCE" w:rsidP="000055D1">
      <w:pPr>
        <w:spacing w:after="0" w:line="240" w:lineRule="auto"/>
      </w:pPr>
      <w:r>
        <w:separator/>
      </w:r>
    </w:p>
  </w:endnote>
  <w:endnote w:type="continuationSeparator" w:id="0">
    <w:p w14:paraId="1C2372E0" w14:textId="77777777" w:rsidR="00FE4CCE" w:rsidRDefault="00FE4CCE" w:rsidP="000055D1">
      <w:pPr>
        <w:spacing w:after="0" w:line="240" w:lineRule="auto"/>
      </w:pPr>
      <w:r>
        <w:continuationSeparator/>
      </w:r>
    </w:p>
  </w:endnote>
  <w:endnote w:type="continuationNotice" w:id="1">
    <w:p w14:paraId="2D90AAA6" w14:textId="77777777" w:rsidR="00FE4CCE" w:rsidRDefault="00FE4CC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C978B" w14:textId="77777777" w:rsidR="00CE0C70" w:rsidRPr="000055D1" w:rsidRDefault="003B68C2" w:rsidP="00CE0C7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0A6A5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CE0C70" w:rsidRPr="00C63CFB">
      <w:rPr>
        <w:color w:val="808080" w:themeColor="background1" w:themeShade="80"/>
        <w:sz w:val="18"/>
      </w:rPr>
      <w:t>Version 1.</w:t>
    </w:r>
    <w:r w:rsidR="00CE0C70">
      <w:rPr>
        <w:color w:val="808080" w:themeColor="background1" w:themeShade="80"/>
        <w:sz w:val="18"/>
      </w:rPr>
      <w:t>1</w:t>
    </w:r>
    <w:r w:rsidR="00CE0C70" w:rsidRPr="00C63CFB">
      <w:rPr>
        <w:color w:val="808080" w:themeColor="background1" w:themeShade="80"/>
        <w:sz w:val="18"/>
      </w:rPr>
      <w:t xml:space="preserve"> Produced </w:t>
    </w:r>
    <w:r w:rsidR="00CE0C70">
      <w:rPr>
        <w:color w:val="808080" w:themeColor="background1" w:themeShade="80"/>
        <w:sz w:val="18"/>
      </w:rPr>
      <w:t>on 1st Nov</w:t>
    </w:r>
    <w:r w:rsidR="00CE0C70" w:rsidRPr="00C63CFB">
      <w:rPr>
        <w:color w:val="808080" w:themeColor="background1" w:themeShade="80"/>
        <w:sz w:val="18"/>
      </w:rPr>
      <w:t xml:space="preserve"> 202</w:t>
    </w:r>
    <w:r w:rsidR="00CE0C70">
      <w:rPr>
        <w:color w:val="808080" w:themeColor="background1" w:themeShade="80"/>
        <w:sz w:val="18"/>
      </w:rPr>
      <w:t>3</w:t>
    </w:r>
  </w:p>
  <w:p w14:paraId="521AE970" w14:textId="7B61655F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CE0C70" w:rsidRPr="000055D1">
      <w:rPr>
        <w:rFonts w:cstheme="minorHAnsi"/>
        <w:noProof/>
        <w:color w:val="808080" w:themeColor="background1" w:themeShade="80"/>
        <w:sz w:val="18"/>
      </w:rPr>
      <w:t>©</w:t>
    </w:r>
    <w:r w:rsidR="00CE0C70" w:rsidRPr="000055D1">
      <w:rPr>
        <w:noProof/>
        <w:color w:val="808080" w:themeColor="background1" w:themeShade="80"/>
        <w:sz w:val="18"/>
      </w:rPr>
      <w:t xml:space="preserve"> </w:t>
    </w:r>
    <w:r w:rsidR="00CE0C7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C6CE5B" w14:textId="77777777" w:rsidR="00CE0C70" w:rsidRPr="000055D1" w:rsidRDefault="002A5EBE" w:rsidP="00CE0C7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0A6A5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3B68C2"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CE0C70" w:rsidRPr="00C63CFB">
      <w:rPr>
        <w:color w:val="808080" w:themeColor="background1" w:themeShade="80"/>
        <w:sz w:val="18"/>
      </w:rPr>
      <w:t>Version 1.</w:t>
    </w:r>
    <w:r w:rsidR="00CE0C70">
      <w:rPr>
        <w:color w:val="808080" w:themeColor="background1" w:themeShade="80"/>
        <w:sz w:val="18"/>
      </w:rPr>
      <w:t>1</w:t>
    </w:r>
    <w:r w:rsidR="00CE0C70" w:rsidRPr="00C63CFB">
      <w:rPr>
        <w:color w:val="808080" w:themeColor="background1" w:themeShade="80"/>
        <w:sz w:val="18"/>
      </w:rPr>
      <w:t xml:space="preserve"> Produced </w:t>
    </w:r>
    <w:r w:rsidR="00CE0C70">
      <w:rPr>
        <w:color w:val="808080" w:themeColor="background1" w:themeShade="80"/>
        <w:sz w:val="18"/>
      </w:rPr>
      <w:t>on 1st Nov</w:t>
    </w:r>
    <w:r w:rsidR="00CE0C70" w:rsidRPr="00C63CFB">
      <w:rPr>
        <w:color w:val="808080" w:themeColor="background1" w:themeShade="80"/>
        <w:sz w:val="18"/>
      </w:rPr>
      <w:t xml:space="preserve"> 202</w:t>
    </w:r>
    <w:r w:rsidR="00CE0C70">
      <w:rPr>
        <w:color w:val="808080" w:themeColor="background1" w:themeShade="80"/>
        <w:sz w:val="18"/>
      </w:rPr>
      <w:t>3</w:t>
    </w:r>
  </w:p>
  <w:p w14:paraId="63DECA6C" w14:textId="07E73BC0" w:rsidR="000055D1" w:rsidRPr="000055D1" w:rsidRDefault="00CE0C7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AF7EE2" w14:textId="77777777" w:rsidR="000A6A5D" w:rsidRDefault="000A6A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8FCB7" w14:textId="77777777" w:rsidR="00FE4CCE" w:rsidRDefault="00FE4CCE" w:rsidP="000055D1">
      <w:pPr>
        <w:spacing w:after="0" w:line="240" w:lineRule="auto"/>
      </w:pPr>
      <w:r>
        <w:separator/>
      </w:r>
    </w:p>
  </w:footnote>
  <w:footnote w:type="continuationSeparator" w:id="0">
    <w:p w14:paraId="7B08B654" w14:textId="77777777" w:rsidR="00FE4CCE" w:rsidRDefault="00FE4CCE" w:rsidP="000055D1">
      <w:pPr>
        <w:spacing w:after="0" w:line="240" w:lineRule="auto"/>
      </w:pPr>
      <w:r>
        <w:continuationSeparator/>
      </w:r>
    </w:p>
  </w:footnote>
  <w:footnote w:type="continuationNotice" w:id="1">
    <w:p w14:paraId="0E970F14" w14:textId="77777777" w:rsidR="00FE4CCE" w:rsidRDefault="00FE4CC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7AF6F" w14:textId="77777777" w:rsidR="000A6A5D" w:rsidRDefault="000A6A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BABFA" w14:textId="77777777" w:rsidR="000A6A5D" w:rsidRDefault="000A6A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D6FCA" w14:textId="77777777" w:rsidR="000A6A5D" w:rsidRDefault="000A6A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D215C"/>
    <w:multiLevelType w:val="hybridMultilevel"/>
    <w:tmpl w:val="DCC897CC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D0D12"/>
    <w:multiLevelType w:val="hybridMultilevel"/>
    <w:tmpl w:val="51243A5A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6249C"/>
    <w:multiLevelType w:val="hybridMultilevel"/>
    <w:tmpl w:val="8158AD4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9"/>
  </w:num>
  <w:num w:numId="3">
    <w:abstractNumId w:val="11"/>
  </w:num>
  <w:num w:numId="4">
    <w:abstractNumId w:val="24"/>
  </w:num>
  <w:num w:numId="5">
    <w:abstractNumId w:val="19"/>
  </w:num>
  <w:num w:numId="6">
    <w:abstractNumId w:val="15"/>
  </w:num>
  <w:num w:numId="7">
    <w:abstractNumId w:val="22"/>
  </w:num>
  <w:num w:numId="8">
    <w:abstractNumId w:val="3"/>
  </w:num>
  <w:num w:numId="9">
    <w:abstractNumId w:val="1"/>
  </w:num>
  <w:num w:numId="10">
    <w:abstractNumId w:val="4"/>
  </w:num>
  <w:num w:numId="11">
    <w:abstractNumId w:val="5"/>
  </w:num>
  <w:num w:numId="12">
    <w:abstractNumId w:val="12"/>
  </w:num>
  <w:num w:numId="13">
    <w:abstractNumId w:val="17"/>
  </w:num>
  <w:num w:numId="14">
    <w:abstractNumId w:val="28"/>
  </w:num>
  <w:num w:numId="15">
    <w:abstractNumId w:val="18"/>
  </w:num>
  <w:num w:numId="16">
    <w:abstractNumId w:val="14"/>
  </w:num>
  <w:num w:numId="17">
    <w:abstractNumId w:val="16"/>
  </w:num>
  <w:num w:numId="18">
    <w:abstractNumId w:val="26"/>
  </w:num>
  <w:num w:numId="19">
    <w:abstractNumId w:val="23"/>
  </w:num>
  <w:num w:numId="20">
    <w:abstractNumId w:val="6"/>
  </w:num>
  <w:num w:numId="21">
    <w:abstractNumId w:val="20"/>
  </w:num>
  <w:num w:numId="22">
    <w:abstractNumId w:val="13"/>
  </w:num>
  <w:num w:numId="23">
    <w:abstractNumId w:val="21"/>
  </w:num>
  <w:num w:numId="24">
    <w:abstractNumId w:val="27"/>
  </w:num>
  <w:num w:numId="25">
    <w:abstractNumId w:val="8"/>
  </w:num>
  <w:num w:numId="26">
    <w:abstractNumId w:val="9"/>
  </w:num>
  <w:num w:numId="27">
    <w:abstractNumId w:val="25"/>
  </w:num>
  <w:num w:numId="28">
    <w:abstractNumId w:val="0"/>
  </w:num>
  <w:num w:numId="29">
    <w:abstractNumId w:val="10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4FAPcFJFUtAAAA"/>
  </w:docVars>
  <w:rsids>
    <w:rsidRoot w:val="002F29A7"/>
    <w:rsid w:val="000055D1"/>
    <w:rsid w:val="000A6516"/>
    <w:rsid w:val="000A6A5D"/>
    <w:rsid w:val="000B26D5"/>
    <w:rsid w:val="000D491C"/>
    <w:rsid w:val="000D4D52"/>
    <w:rsid w:val="000E76C9"/>
    <w:rsid w:val="000F491C"/>
    <w:rsid w:val="000F7D51"/>
    <w:rsid w:val="00103E5B"/>
    <w:rsid w:val="001102C9"/>
    <w:rsid w:val="0011611A"/>
    <w:rsid w:val="0012402E"/>
    <w:rsid w:val="001711BB"/>
    <w:rsid w:val="00181C5B"/>
    <w:rsid w:val="00185799"/>
    <w:rsid w:val="00190C84"/>
    <w:rsid w:val="0019437A"/>
    <w:rsid w:val="00196B77"/>
    <w:rsid w:val="001B0517"/>
    <w:rsid w:val="001B2F72"/>
    <w:rsid w:val="001C6C9C"/>
    <w:rsid w:val="001E1478"/>
    <w:rsid w:val="001E1567"/>
    <w:rsid w:val="00200614"/>
    <w:rsid w:val="00205906"/>
    <w:rsid w:val="00257648"/>
    <w:rsid w:val="002637DA"/>
    <w:rsid w:val="00293530"/>
    <w:rsid w:val="002A5EBE"/>
    <w:rsid w:val="002C4727"/>
    <w:rsid w:val="002F29A7"/>
    <w:rsid w:val="00313EC0"/>
    <w:rsid w:val="00337CFE"/>
    <w:rsid w:val="003408F3"/>
    <w:rsid w:val="003501D3"/>
    <w:rsid w:val="00351A01"/>
    <w:rsid w:val="00362420"/>
    <w:rsid w:val="00364EF7"/>
    <w:rsid w:val="0038377B"/>
    <w:rsid w:val="0039482B"/>
    <w:rsid w:val="003B68C2"/>
    <w:rsid w:val="003B6A1A"/>
    <w:rsid w:val="003B7A1A"/>
    <w:rsid w:val="003C1922"/>
    <w:rsid w:val="003E1928"/>
    <w:rsid w:val="003E5A30"/>
    <w:rsid w:val="003E605A"/>
    <w:rsid w:val="003E73D8"/>
    <w:rsid w:val="003F323F"/>
    <w:rsid w:val="00402438"/>
    <w:rsid w:val="00436DFF"/>
    <w:rsid w:val="004557CB"/>
    <w:rsid w:val="00460D08"/>
    <w:rsid w:val="004831EC"/>
    <w:rsid w:val="00484193"/>
    <w:rsid w:val="00490C54"/>
    <w:rsid w:val="004C58DD"/>
    <w:rsid w:val="004E201A"/>
    <w:rsid w:val="0050240F"/>
    <w:rsid w:val="005042C7"/>
    <w:rsid w:val="00513349"/>
    <w:rsid w:val="005B5B5E"/>
    <w:rsid w:val="005B78FA"/>
    <w:rsid w:val="005D59B3"/>
    <w:rsid w:val="005E7E52"/>
    <w:rsid w:val="005F4237"/>
    <w:rsid w:val="005F4481"/>
    <w:rsid w:val="005F50E9"/>
    <w:rsid w:val="0060042F"/>
    <w:rsid w:val="0061150E"/>
    <w:rsid w:val="006165F4"/>
    <w:rsid w:val="00652E40"/>
    <w:rsid w:val="00655F20"/>
    <w:rsid w:val="00657D09"/>
    <w:rsid w:val="006605E1"/>
    <w:rsid w:val="00694575"/>
    <w:rsid w:val="006A6FB3"/>
    <w:rsid w:val="006A7BFE"/>
    <w:rsid w:val="006C4087"/>
    <w:rsid w:val="006D47B8"/>
    <w:rsid w:val="006E4AE5"/>
    <w:rsid w:val="00743058"/>
    <w:rsid w:val="00763AB2"/>
    <w:rsid w:val="007776DD"/>
    <w:rsid w:val="00783634"/>
    <w:rsid w:val="0079287B"/>
    <w:rsid w:val="00792DEB"/>
    <w:rsid w:val="007E7679"/>
    <w:rsid w:val="00822FDB"/>
    <w:rsid w:val="0083339D"/>
    <w:rsid w:val="00836470"/>
    <w:rsid w:val="00867B61"/>
    <w:rsid w:val="00880655"/>
    <w:rsid w:val="008854DF"/>
    <w:rsid w:val="00895E1F"/>
    <w:rsid w:val="008A120A"/>
    <w:rsid w:val="008A3BAE"/>
    <w:rsid w:val="008C6C99"/>
    <w:rsid w:val="009066D7"/>
    <w:rsid w:val="0091703A"/>
    <w:rsid w:val="00926BF3"/>
    <w:rsid w:val="00945636"/>
    <w:rsid w:val="0096314D"/>
    <w:rsid w:val="00984E6E"/>
    <w:rsid w:val="009851A6"/>
    <w:rsid w:val="009905B3"/>
    <w:rsid w:val="00994C8B"/>
    <w:rsid w:val="009B7071"/>
    <w:rsid w:val="009D0F7D"/>
    <w:rsid w:val="009D2770"/>
    <w:rsid w:val="009D523B"/>
    <w:rsid w:val="009F20BA"/>
    <w:rsid w:val="009F5034"/>
    <w:rsid w:val="00A11D73"/>
    <w:rsid w:val="00A22C95"/>
    <w:rsid w:val="00A57405"/>
    <w:rsid w:val="00A63836"/>
    <w:rsid w:val="00A70597"/>
    <w:rsid w:val="00AD634D"/>
    <w:rsid w:val="00AE20D9"/>
    <w:rsid w:val="00AE2E80"/>
    <w:rsid w:val="00AE719F"/>
    <w:rsid w:val="00B054D6"/>
    <w:rsid w:val="00B11F4F"/>
    <w:rsid w:val="00B21D93"/>
    <w:rsid w:val="00B2215F"/>
    <w:rsid w:val="00B41C16"/>
    <w:rsid w:val="00B8397A"/>
    <w:rsid w:val="00B877A6"/>
    <w:rsid w:val="00BB3599"/>
    <w:rsid w:val="00BB61DB"/>
    <w:rsid w:val="00C161E2"/>
    <w:rsid w:val="00C272E7"/>
    <w:rsid w:val="00C64D99"/>
    <w:rsid w:val="00CA0B29"/>
    <w:rsid w:val="00CB0D94"/>
    <w:rsid w:val="00CC46FB"/>
    <w:rsid w:val="00CD4B69"/>
    <w:rsid w:val="00CD6601"/>
    <w:rsid w:val="00CE0C70"/>
    <w:rsid w:val="00D06A29"/>
    <w:rsid w:val="00D2196F"/>
    <w:rsid w:val="00D431B2"/>
    <w:rsid w:val="00D55DF6"/>
    <w:rsid w:val="00D63A7F"/>
    <w:rsid w:val="00D645BA"/>
    <w:rsid w:val="00DA465F"/>
    <w:rsid w:val="00DC117E"/>
    <w:rsid w:val="00E17B91"/>
    <w:rsid w:val="00E31E03"/>
    <w:rsid w:val="00E401DA"/>
    <w:rsid w:val="00E444A4"/>
    <w:rsid w:val="00E62B3C"/>
    <w:rsid w:val="00E672A6"/>
    <w:rsid w:val="00E97D36"/>
    <w:rsid w:val="00EA289D"/>
    <w:rsid w:val="00ED2F03"/>
    <w:rsid w:val="00F26114"/>
    <w:rsid w:val="00F6720E"/>
    <w:rsid w:val="00FD26EC"/>
    <w:rsid w:val="00FE4CCE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4A4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BEEB6C-7BE4-4FDB-BF94-CB2C030B48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926</Words>
  <Characters>5000</Characters>
  <Application>Microsoft Office Word</Application>
  <DocSecurity>0</DocSecurity>
  <Lines>195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9</cp:revision>
  <dcterms:created xsi:type="dcterms:W3CDTF">2022-03-28T02:14:00Z</dcterms:created>
  <dcterms:modified xsi:type="dcterms:W3CDTF">2023-12-04T07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4:00:38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5a28442e-0de5-4736-856f-e306e39a9011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21686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Assessor's Checklist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8a8fc8fe8f5c9bbc2eff8605b1c2f74616c49a4f42389eac6c90df5eb92afa02</vt:lpwstr>
  </property>
</Properties>
</file>